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52A5E" w14:textId="77777777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>
        <w:rPr>
          <w:rFonts w:ascii="Calibri" w:hAnsi="Calibri" w:cs="Calibri"/>
          <w:b/>
          <w:sz w:val="22"/>
          <w:szCs w:val="22"/>
          <w:lang w:val="en-GB"/>
        </w:rPr>
        <w:t>with the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 Hungarian Diaspora Scholarship!</w:t>
      </w:r>
    </w:p>
    <w:p w14:paraId="0B77287A" w14:textId="36792519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72971">
        <w:rPr>
          <w:rFonts w:ascii="Calibri" w:hAnsi="Calibri" w:cs="Calibri"/>
          <w:sz w:val="22"/>
          <w:szCs w:val="22"/>
          <w:lang w:val="en-GB"/>
        </w:rPr>
        <w:t xml:space="preserve">– </w:t>
      </w: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programme is now available for students around the globe</w:t>
      </w:r>
      <w:r>
        <w:rPr>
          <w:rFonts w:ascii="Calibri" w:hAnsi="Calibri" w:cs="Calibri"/>
          <w:sz w:val="22"/>
          <w:szCs w:val="22"/>
          <w:lang w:val="en-GB"/>
        </w:rPr>
        <w:t>.</w:t>
      </w:r>
    </w:p>
    <w:p w14:paraId="75587901" w14:textId="3858C758" w:rsidR="00F91862" w:rsidRPr="0011705C" w:rsidRDefault="00F91862" w:rsidP="00F91862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was established by the Hungarian Government for those who live in a Hungarian diaspora outside the Europe</w:t>
      </w:r>
      <w:r>
        <w:rPr>
          <w:rFonts w:ascii="Calibri" w:hAnsi="Calibri" w:cs="Calibri"/>
          <w:sz w:val="22"/>
          <w:szCs w:val="22"/>
          <w:lang w:val="en-GB"/>
        </w:rPr>
        <w:t xml:space="preserve">an Union, </w:t>
      </w:r>
      <w:proofErr w:type="gramStart"/>
      <w:r>
        <w:rPr>
          <w:rFonts w:ascii="Calibri" w:hAnsi="Calibri" w:cs="Calibri"/>
          <w:sz w:val="22"/>
          <w:szCs w:val="22"/>
          <w:lang w:val="en-GB"/>
        </w:rPr>
        <w:t>Serbia</w:t>
      </w:r>
      <w:proofErr w:type="gramEnd"/>
      <w:r>
        <w:rPr>
          <w:rFonts w:ascii="Calibri" w:hAnsi="Calibri" w:cs="Calibri"/>
          <w:sz w:val="22"/>
          <w:szCs w:val="22"/>
          <w:lang w:val="en-GB"/>
        </w:rPr>
        <w:t xml:space="preserve"> and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the </w:t>
      </w:r>
      <w:r w:rsidR="00152967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2B4A2264" w14:textId="5A99971B" w:rsidR="00152967" w:rsidRPr="0011705C" w:rsidRDefault="00152967" w:rsidP="00152967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 almost 30 top-tier Hungarian higher education institutions and </w:t>
      </w:r>
      <w:r w:rsidR="00822044">
        <w:rPr>
          <w:rFonts w:ascii="Calibri" w:hAnsi="Calibri" w:cs="Calibri"/>
          <w:sz w:val="22"/>
          <w:szCs w:val="22"/>
          <w:lang w:val="en-GB"/>
        </w:rPr>
        <w:t>nearly 15</w:t>
      </w:r>
      <w:r w:rsidRPr="0011705C">
        <w:rPr>
          <w:rFonts w:ascii="Calibri" w:hAnsi="Calibri" w:cs="Calibri"/>
          <w:sz w:val="22"/>
          <w:szCs w:val="22"/>
          <w:lang w:val="en-GB"/>
        </w:rPr>
        <w:t>00 programmes</w:t>
      </w:r>
      <w:r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>
        <w:rPr>
          <w:rFonts w:ascii="Calibri" w:hAnsi="Calibri" w:cs="Calibri"/>
          <w:sz w:val="22"/>
          <w:szCs w:val="22"/>
          <w:lang w:val="en-GB"/>
        </w:rPr>
        <w:t xml:space="preserve">and 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1B3A13F1" w14:textId="5146DE52" w:rsidR="00F91862" w:rsidRPr="0011705C" w:rsidRDefault="00152967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pplication for the Hungarian Diaspora Scholarship online until </w:t>
      </w:r>
      <w:r>
        <w:rPr>
          <w:rFonts w:ascii="Calibri" w:hAnsi="Calibri" w:cs="Calibri"/>
          <w:sz w:val="22"/>
          <w:szCs w:val="22"/>
          <w:lang w:val="en-GB"/>
        </w:rPr>
        <w:t>31</w:t>
      </w:r>
      <w:r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>
        <w:rPr>
          <w:rFonts w:ascii="Calibri" w:hAnsi="Calibri" w:cs="Calibri"/>
          <w:sz w:val="22"/>
          <w:szCs w:val="22"/>
          <w:lang w:val="en-GB"/>
        </w:rPr>
        <w:t>202</w:t>
      </w:r>
      <w:r w:rsidR="00822044">
        <w:rPr>
          <w:rFonts w:ascii="Calibri" w:hAnsi="Calibri" w:cs="Calibri"/>
          <w:sz w:val="22"/>
          <w:szCs w:val="22"/>
          <w:lang w:val="en-GB"/>
        </w:rPr>
        <w:t>4</w:t>
      </w:r>
      <w:r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F91862">
        <w:rPr>
          <w:rFonts w:ascii="Calibri" w:hAnsi="Calibri" w:cs="Calibri"/>
          <w:sz w:val="22"/>
          <w:szCs w:val="22"/>
          <w:lang w:val="en-GB"/>
        </w:rPr>
        <w:t>For more information, visit</w:t>
      </w:r>
      <w:r w:rsidR="00F91862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="00F91862" w:rsidRPr="0011705C">
          <w:rPr>
            <w:rStyle w:val="Hyperlink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91862">
        <w:rPr>
          <w:rFonts w:ascii="Calibri" w:hAnsi="Calibri" w:cs="Calibri"/>
          <w:sz w:val="22"/>
          <w:szCs w:val="22"/>
          <w:lang w:val="en-GB"/>
        </w:rPr>
        <w:t>!</w:t>
      </w:r>
    </w:p>
    <w:p w14:paraId="1E1BD121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B4F15"/>
    <w:rsid w:val="0011705C"/>
    <w:rsid w:val="00152967"/>
    <w:rsid w:val="001A641D"/>
    <w:rsid w:val="001C5720"/>
    <w:rsid w:val="00246AEA"/>
    <w:rsid w:val="004541B1"/>
    <w:rsid w:val="00511270"/>
    <w:rsid w:val="00525A20"/>
    <w:rsid w:val="0068767C"/>
    <w:rsid w:val="007C1CAC"/>
    <w:rsid w:val="00822044"/>
    <w:rsid w:val="00AC51DB"/>
    <w:rsid w:val="00AD38E1"/>
    <w:rsid w:val="00B83C79"/>
    <w:rsid w:val="00C626DF"/>
    <w:rsid w:val="00CB5DA0"/>
    <w:rsid w:val="00CC698A"/>
    <w:rsid w:val="00F2698E"/>
    <w:rsid w:val="00F62337"/>
    <w:rsid w:val="00F72971"/>
    <w:rsid w:val="00F9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F3FA9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-text">
    <w:name w:val="block-text"/>
    <w:basedOn w:val="Norma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alWeb">
    <w:name w:val="Normal (Web)"/>
    <w:basedOn w:val="Norma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DefaultParagraphFont"/>
    <w:uiPriority w:val="99"/>
    <w:unhideWhenUsed/>
    <w:rsid w:val="00AD38E1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B83C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Monostori Lilla</cp:lastModifiedBy>
  <cp:revision>3</cp:revision>
  <dcterms:created xsi:type="dcterms:W3CDTF">2023-11-06T15:44:00Z</dcterms:created>
  <dcterms:modified xsi:type="dcterms:W3CDTF">2023-11-06T15:53:00Z</dcterms:modified>
</cp:coreProperties>
</file>